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8458E" w14:textId="7666E9B3" w:rsidR="00606BE2" w:rsidRDefault="00606BE2" w:rsidP="00606BE2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October Attendance</w:t>
      </w:r>
    </w:p>
    <w:p w14:paraId="0DC17833" w14:textId="33E2154F" w:rsidR="005B2D8C" w:rsidRDefault="005B2D8C" w:rsidP="005B2D8C">
      <w:pPr>
        <w:spacing w:after="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Course: </w:t>
      </w:r>
      <w:r w:rsidRPr="0054780E">
        <w:rPr>
          <w:rFonts w:ascii="Times New Roman" w:eastAsia="Times New Roman" w:hAnsi="Times New Roman" w:cs="Times New Roman"/>
          <w:color w:val="000000"/>
        </w:rPr>
        <w:t xml:space="preserve">B.Sc. (H) Chemistry 2nd </w:t>
      </w:r>
      <w:proofErr w:type="spellStart"/>
      <w:r w:rsidRPr="0054780E">
        <w:rPr>
          <w:rFonts w:ascii="Times New Roman" w:eastAsia="Times New Roman" w:hAnsi="Times New Roman" w:cs="Times New Roman"/>
          <w:color w:val="000000"/>
        </w:rPr>
        <w:t>yr</w:t>
      </w:r>
      <w:proofErr w:type="spellEnd"/>
      <w:r w:rsidRPr="0054780E">
        <w:rPr>
          <w:rFonts w:ascii="Times New Roman" w:eastAsia="Times New Roman" w:hAnsi="Times New Roman" w:cs="Times New Roman"/>
          <w:color w:val="000000"/>
        </w:rPr>
        <w:t>, Sem III, UPC: 32171301</w:t>
      </w:r>
    </w:p>
    <w:p w14:paraId="522CE882" w14:textId="0385823D" w:rsidR="005B2D8C" w:rsidRDefault="005B2D8C" w:rsidP="005B2D8C">
      <w:pPr>
        <w:spacing w:after="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Paper Name: </w:t>
      </w:r>
      <w:r w:rsidRPr="0054780E">
        <w:rPr>
          <w:rFonts w:ascii="Times New Roman" w:eastAsia="Times New Roman" w:hAnsi="Times New Roman" w:cs="Times New Roman"/>
          <w:color w:val="000000"/>
        </w:rPr>
        <w:t xml:space="preserve">Inorganic Chemistry-II, Practical, </w:t>
      </w:r>
    </w:p>
    <w:p w14:paraId="25F91594" w14:textId="77777777" w:rsidR="00BE07F6" w:rsidRDefault="00606BE2" w:rsidP="00606BE2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54780E">
        <w:rPr>
          <w:rFonts w:ascii="Times New Roman" w:eastAsia="Times New Roman" w:hAnsi="Times New Roman" w:cs="Times New Roman"/>
          <w:b/>
          <w:color w:val="000000"/>
        </w:rPr>
        <w:t>Group 1</w:t>
      </w:r>
      <w:r>
        <w:rPr>
          <w:rFonts w:ascii="Times New Roman" w:eastAsia="Times New Roman" w:hAnsi="Times New Roman" w:cs="Times New Roman"/>
          <w:b/>
          <w:color w:val="000000"/>
        </w:rPr>
        <w:t xml:space="preserve">: </w:t>
      </w:r>
      <w:r>
        <w:rPr>
          <w:rFonts w:ascii="Times New Roman" w:eastAsia="Times New Roman" w:hAnsi="Times New Roman" w:cs="Times New Roman"/>
          <w:b/>
          <w:color w:val="000000"/>
        </w:rPr>
        <w:t>Dr. Swati Aggarwal</w:t>
      </w:r>
      <w:r>
        <w:rPr>
          <w:rFonts w:ascii="Times New Roman" w:eastAsia="Times New Roman" w:hAnsi="Times New Roman" w:cs="Times New Roman"/>
          <w:b/>
          <w:color w:val="000000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</w:rPr>
        <w:t xml:space="preserve">Group 2-Dr. Nishant Verma and Dr, Mahesh Chand, </w:t>
      </w:r>
    </w:p>
    <w:p w14:paraId="170BBA9F" w14:textId="0B7F1945" w:rsidR="00606BE2" w:rsidRDefault="00606BE2" w:rsidP="00606BE2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Group 3- New Teacher</w:t>
      </w:r>
    </w:p>
    <w:tbl>
      <w:tblPr>
        <w:tblpPr w:leftFromText="180" w:rightFromText="180" w:vertAnchor="text" w:tblpY="1"/>
        <w:tblOverlap w:val="never"/>
        <w:tblW w:w="8930" w:type="dxa"/>
        <w:tblLook w:val="04A0" w:firstRow="1" w:lastRow="0" w:firstColumn="1" w:lastColumn="0" w:noHBand="0" w:noVBand="1"/>
      </w:tblPr>
      <w:tblGrid>
        <w:gridCol w:w="895"/>
        <w:gridCol w:w="1396"/>
        <w:gridCol w:w="3417"/>
        <w:gridCol w:w="3222"/>
      </w:tblGrid>
      <w:tr w:rsidR="005B2D8C" w:rsidRPr="004A1951" w14:paraId="1DA138E6" w14:textId="77777777" w:rsidTr="00BF3B44">
        <w:trPr>
          <w:trHeight w:val="79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B5D99" w14:textId="77777777" w:rsidR="005B2D8C" w:rsidRPr="004A1951" w:rsidRDefault="005B2D8C" w:rsidP="00BF3B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A1951"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 w:rsidRPr="004A1951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25F58" w14:textId="77777777" w:rsidR="005B2D8C" w:rsidRPr="004A1951" w:rsidRDefault="005B2D8C" w:rsidP="00BF3B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A1951">
              <w:rPr>
                <w:rFonts w:ascii="Times New Roman" w:eastAsia="Times New Roman" w:hAnsi="Times New Roman" w:cs="Times New Roman"/>
                <w:color w:val="000000"/>
              </w:rPr>
              <w:t>Roll No.</w:t>
            </w:r>
          </w:p>
        </w:tc>
        <w:tc>
          <w:tcPr>
            <w:tcW w:w="3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0859D" w14:textId="77777777" w:rsidR="005B2D8C" w:rsidRPr="004A1951" w:rsidRDefault="005B2D8C" w:rsidP="00BF3B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A1951"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3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2BF4A" w14:textId="77777777" w:rsidR="005B2D8C" w:rsidRPr="004A1951" w:rsidRDefault="005B2D8C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A1951">
              <w:rPr>
                <w:rFonts w:ascii="Times New Roman" w:eastAsia="Times New Roman" w:hAnsi="Times New Roman" w:cs="Times New Roman"/>
                <w:color w:val="000000"/>
              </w:rPr>
              <w:t xml:space="preserve">Total Number of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Practical</w:t>
            </w:r>
            <w:r w:rsidRPr="004A1951">
              <w:rPr>
                <w:rFonts w:ascii="Times New Roman" w:eastAsia="Times New Roman" w:hAnsi="Times New Roman" w:cs="Times New Roman"/>
                <w:color w:val="000000"/>
              </w:rPr>
              <w:t xml:space="preserve"> classes attended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in </w:t>
            </w:r>
            <w:r w:rsidR="000B461E">
              <w:rPr>
                <w:rFonts w:ascii="Times New Roman" w:eastAsia="Times New Roman" w:hAnsi="Times New Roman" w:cs="Times New Roman"/>
                <w:color w:val="000000"/>
              </w:rPr>
              <w:t>Oct (Held= 16</w:t>
            </w:r>
            <w:r w:rsidRPr="004A1951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</w:tr>
      <w:tr w:rsidR="000B461E" w:rsidRPr="004A1951" w14:paraId="66EEC2C4" w14:textId="77777777" w:rsidTr="00BF3B44">
        <w:trPr>
          <w:trHeight w:val="30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10A02D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DDC946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01</w:t>
            </w:r>
          </w:p>
        </w:tc>
        <w:tc>
          <w:tcPr>
            <w:tcW w:w="3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7F3DA1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 xml:space="preserve">Anjali </w:t>
            </w:r>
            <w:proofErr w:type="spellStart"/>
            <w:r w:rsidRPr="004A1951">
              <w:rPr>
                <w:rFonts w:ascii="Times New Roman" w:hAnsi="Times New Roman" w:cs="Times New Roman"/>
              </w:rPr>
              <w:t>Jakhar</w:t>
            </w:r>
            <w:proofErr w:type="spellEnd"/>
          </w:p>
        </w:tc>
        <w:tc>
          <w:tcPr>
            <w:tcW w:w="3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6BE9A3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25DD984D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2CE04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96501D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03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C284D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Kavya Jain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F2DB8D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3F9E2E0B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2880EA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65AA9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07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30F471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4A1951">
              <w:rPr>
                <w:rFonts w:ascii="Times New Roman" w:hAnsi="Times New Roman" w:cs="Times New Roman"/>
              </w:rPr>
              <w:t>Kashish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1E4DDE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302A2A91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592128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9C81C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08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5EA613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Neh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1600D1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  <w:tr w:rsidR="000B461E" w:rsidRPr="004A1951" w14:paraId="695E3AF4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AFD1F1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5FF83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09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F8332F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Neh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D06FCF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4AA4BA21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88BEA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EC71B6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10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D34DED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Ronak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14BC5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8</w:t>
            </w:r>
          </w:p>
        </w:tc>
      </w:tr>
      <w:tr w:rsidR="000B461E" w:rsidRPr="004A1951" w14:paraId="1293AEAC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855D9B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4C014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11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297EA8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Savit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ECC022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4A7B9FC4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A0B98D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FB317D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12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64507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 xml:space="preserve">Sonia </w:t>
            </w:r>
            <w:proofErr w:type="spellStart"/>
            <w:r w:rsidRPr="004A1951">
              <w:rPr>
                <w:rFonts w:ascii="Times New Roman" w:hAnsi="Times New Roman" w:cs="Times New Roman"/>
              </w:rPr>
              <w:t>Mawri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B2F55B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</w:tr>
      <w:tr w:rsidR="000B461E" w:rsidRPr="004A1951" w14:paraId="55A76403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ACF7DA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D0AEA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14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866A3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4A1951">
              <w:rPr>
                <w:rFonts w:ascii="Times New Roman" w:hAnsi="Times New Roman" w:cs="Times New Roman"/>
              </w:rPr>
              <w:t>Aarzoo</w:t>
            </w:r>
            <w:proofErr w:type="spellEnd"/>
            <w:r w:rsidRPr="004A19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A1951">
              <w:rPr>
                <w:rFonts w:ascii="Times New Roman" w:hAnsi="Times New Roman" w:cs="Times New Roman"/>
              </w:rPr>
              <w:t>kamboj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D63477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0B461E" w:rsidRPr="004A1951" w14:paraId="26E0336D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B4BC6E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D8CAB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15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A6B9D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Gauri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FF4AAA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  <w:tr w:rsidR="000B461E" w:rsidRPr="004A1951" w14:paraId="1924D3A9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21A402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9D982C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16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3B9B6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Gunjan Sen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5850E9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0B461E" w:rsidRPr="004A1951" w14:paraId="7C65BBB3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8CC24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C616F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19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2CFCA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4A1951">
              <w:rPr>
                <w:rFonts w:ascii="Times New Roman" w:hAnsi="Times New Roman" w:cs="Times New Roman"/>
              </w:rPr>
              <w:t>Monali</w:t>
            </w:r>
            <w:proofErr w:type="spellEnd"/>
            <w:r w:rsidRPr="004A1951">
              <w:rPr>
                <w:rFonts w:ascii="Times New Roman" w:hAnsi="Times New Roman" w:cs="Times New Roman"/>
              </w:rPr>
              <w:t xml:space="preserve"> Ghosh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7A6AF3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3F3C62FC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DEB08B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27C1B4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20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3EDDE0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Riya Saini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D298CB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60BB9915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AE4314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00E76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21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7A78C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4A1951">
              <w:rPr>
                <w:rFonts w:ascii="Times New Roman" w:hAnsi="Times New Roman" w:cs="Times New Roman"/>
              </w:rPr>
              <w:t>Bhavika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3882A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  <w:tr w:rsidR="000B461E" w:rsidRPr="004A1951" w14:paraId="2D27796C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ECB524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DD8E1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22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60F6C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Deepti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A7A6D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555F12B4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69E532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A9B83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25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CBD18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4A1951">
              <w:rPr>
                <w:rFonts w:ascii="Times New Roman" w:hAnsi="Times New Roman" w:cs="Times New Roman"/>
              </w:rPr>
              <w:t>Kratika</w:t>
            </w:r>
            <w:proofErr w:type="spellEnd"/>
            <w:r w:rsidRPr="004A19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A1951">
              <w:rPr>
                <w:rFonts w:ascii="Times New Roman" w:hAnsi="Times New Roman" w:cs="Times New Roman"/>
              </w:rPr>
              <w:t>sharma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6F06A8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9</w:t>
            </w:r>
          </w:p>
        </w:tc>
      </w:tr>
      <w:tr w:rsidR="000B461E" w:rsidRPr="004A1951" w14:paraId="69BE7E1D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5D5BA8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214D3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26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59F7F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4A1951">
              <w:rPr>
                <w:rFonts w:ascii="Times New Roman" w:hAnsi="Times New Roman" w:cs="Times New Roman"/>
              </w:rPr>
              <w:t>Shagun</w:t>
            </w:r>
            <w:proofErr w:type="spellEnd"/>
            <w:r w:rsidRPr="004A1951">
              <w:rPr>
                <w:rFonts w:ascii="Times New Roman" w:hAnsi="Times New Roman" w:cs="Times New Roman"/>
              </w:rPr>
              <w:t xml:space="preserve"> Trivedi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34917F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39D11CA7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F91B97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44FC4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27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4D8DC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SHIVANI MAURY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5054C7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549E88CE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44FBA6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76E5FF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28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2478B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 xml:space="preserve">Rupa </w:t>
            </w:r>
            <w:proofErr w:type="spellStart"/>
            <w:r w:rsidRPr="004A1951">
              <w:rPr>
                <w:rFonts w:ascii="Times New Roman" w:hAnsi="Times New Roman" w:cs="Times New Roman"/>
              </w:rPr>
              <w:t>kumari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5F8C85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362CC90E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F33368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07FE30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29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AF565F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Priya Ary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9159BE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</w:tr>
      <w:tr w:rsidR="000B461E" w:rsidRPr="004A1951" w14:paraId="37F3F2AD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2A01D0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47FB3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30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3C8AD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Khushi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655BC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0B461E" w:rsidRPr="004A1951" w14:paraId="58D5BB5E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B1A78C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757163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31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BC067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Nikit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0F64D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0</w:t>
            </w:r>
          </w:p>
        </w:tc>
      </w:tr>
      <w:tr w:rsidR="000B461E" w:rsidRPr="004A1951" w14:paraId="4E9AA8B0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81E55C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8B698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32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919339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4A1951">
              <w:rPr>
                <w:rFonts w:ascii="Times New Roman" w:hAnsi="Times New Roman" w:cs="Times New Roman"/>
              </w:rPr>
              <w:t>Saloni</w:t>
            </w:r>
            <w:proofErr w:type="spellEnd"/>
            <w:r w:rsidRPr="004A1951">
              <w:rPr>
                <w:rFonts w:ascii="Times New Roman" w:hAnsi="Times New Roman" w:cs="Times New Roman"/>
              </w:rPr>
              <w:t xml:space="preserve"> Gupt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C9DFC8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13EE9588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464826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A95FA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33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845D4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RAKSHA UPADHYAY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4B9DB8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0D427F42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EB3548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67F1CF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34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B46632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Sandhy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C15764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0B461E" w:rsidRPr="004A1951" w14:paraId="704D7039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18B7FB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56EA15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35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EEF90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4A1951">
              <w:rPr>
                <w:rFonts w:ascii="Times New Roman" w:hAnsi="Times New Roman" w:cs="Times New Roman"/>
              </w:rPr>
              <w:t>Chahat</w:t>
            </w:r>
            <w:proofErr w:type="spellEnd"/>
            <w:r w:rsidRPr="004A19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A1951">
              <w:rPr>
                <w:rFonts w:ascii="Times New Roman" w:hAnsi="Times New Roman" w:cs="Times New Roman"/>
              </w:rPr>
              <w:t>Pahuja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9292C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19D933D5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D7227B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2B88E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36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7EDA54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Heen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AB1F1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  <w:tr w:rsidR="000B461E" w:rsidRPr="004A1951" w14:paraId="3969F343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A63E95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BA98D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37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6474BE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4A1951">
              <w:rPr>
                <w:rFonts w:ascii="Times New Roman" w:hAnsi="Times New Roman" w:cs="Times New Roman"/>
              </w:rPr>
              <w:t>zahra</w:t>
            </w:r>
            <w:proofErr w:type="spellEnd"/>
            <w:r w:rsidRPr="004A19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A1951">
              <w:rPr>
                <w:rFonts w:ascii="Times New Roman" w:hAnsi="Times New Roman" w:cs="Times New Roman"/>
              </w:rPr>
              <w:t>banoo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DF73CB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9</w:t>
            </w:r>
          </w:p>
        </w:tc>
      </w:tr>
      <w:tr w:rsidR="000B461E" w:rsidRPr="004A1951" w14:paraId="72BD2D3C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A613E1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555D9A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38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4C5FE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Arpita Kumari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5C9496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7DCF22DE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7D4278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BD030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40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E65B3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NAVYA YADAV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3080EF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4014BE99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799AE2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3789DE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41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10B92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RITIK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5DEE4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</w:tr>
      <w:tr w:rsidR="000B461E" w:rsidRPr="004A1951" w14:paraId="09EFE5CD" w14:textId="77777777" w:rsidTr="00BF3B44">
        <w:trPr>
          <w:trHeight w:val="72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E0D177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D0B2ED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42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6CE8C4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 xml:space="preserve">Sneha </w:t>
            </w:r>
            <w:proofErr w:type="spellStart"/>
            <w:r w:rsidRPr="004A1951">
              <w:rPr>
                <w:rFonts w:ascii="Times New Roman" w:hAnsi="Times New Roman" w:cs="Times New Roman"/>
              </w:rPr>
              <w:t>chauhan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2A89A8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0B461E" w:rsidRPr="004A1951" w14:paraId="34DBE415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4F8EF0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B6022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44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3D51D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Tish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38E6F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B461E" w:rsidRPr="004A1951" w14:paraId="70B62E7E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C9D677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57A98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45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CF5E7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 xml:space="preserve">Shivangi </w:t>
            </w:r>
            <w:proofErr w:type="spellStart"/>
            <w:r w:rsidRPr="004A1951">
              <w:rPr>
                <w:rFonts w:ascii="Times New Roman" w:hAnsi="Times New Roman" w:cs="Times New Roman"/>
              </w:rPr>
              <w:t>Gangwar</w:t>
            </w:r>
            <w:proofErr w:type="spellEnd"/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629335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</w:tr>
      <w:tr w:rsidR="000B461E" w:rsidRPr="004A1951" w14:paraId="1A8E2120" w14:textId="77777777" w:rsidTr="00BF3B44">
        <w:trPr>
          <w:trHeight w:val="30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229A9A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91BF1F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46</w:t>
            </w:r>
          </w:p>
        </w:tc>
        <w:tc>
          <w:tcPr>
            <w:tcW w:w="3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5DAC14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SAKSHI SHARMA</w:t>
            </w:r>
          </w:p>
        </w:tc>
        <w:tc>
          <w:tcPr>
            <w:tcW w:w="32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9F4E5E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7</w:t>
            </w:r>
          </w:p>
        </w:tc>
      </w:tr>
      <w:tr w:rsidR="000B461E" w:rsidRPr="004A1951" w14:paraId="18E5F643" w14:textId="77777777" w:rsidTr="00BF3B44">
        <w:trPr>
          <w:trHeight w:val="7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998C36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4C74F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47</w:t>
            </w:r>
          </w:p>
        </w:tc>
        <w:tc>
          <w:tcPr>
            <w:tcW w:w="3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F1DC8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4A1951">
              <w:rPr>
                <w:rFonts w:ascii="Times New Roman" w:hAnsi="Times New Roman" w:cs="Times New Roman"/>
              </w:rPr>
              <w:t>Nitika</w:t>
            </w:r>
            <w:proofErr w:type="spellEnd"/>
          </w:p>
        </w:tc>
        <w:tc>
          <w:tcPr>
            <w:tcW w:w="3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A653B4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0B461E" w:rsidRPr="004A1951" w14:paraId="5FF61795" w14:textId="77777777" w:rsidTr="00BF3B44">
        <w:trPr>
          <w:trHeight w:val="309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2521F6" w14:textId="77777777" w:rsidR="000B461E" w:rsidRPr="004A1951" w:rsidRDefault="000B461E" w:rsidP="000B461E">
            <w:pPr>
              <w:spacing w:after="0"/>
              <w:jc w:val="right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94A7FF" w14:textId="77777777" w:rsidR="000B461E" w:rsidRPr="004A1951" w:rsidRDefault="000B461E" w:rsidP="000B461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20557048</w:t>
            </w:r>
          </w:p>
        </w:tc>
        <w:tc>
          <w:tcPr>
            <w:tcW w:w="3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FD9C01" w14:textId="77777777" w:rsidR="000B461E" w:rsidRPr="004A1951" w:rsidRDefault="000B461E" w:rsidP="000B461E">
            <w:pPr>
              <w:spacing w:after="0"/>
              <w:rPr>
                <w:rFonts w:ascii="Times New Roman" w:hAnsi="Times New Roman" w:cs="Times New Roman"/>
              </w:rPr>
            </w:pPr>
            <w:r w:rsidRPr="004A1951">
              <w:rPr>
                <w:rFonts w:ascii="Times New Roman" w:hAnsi="Times New Roman" w:cs="Times New Roman"/>
              </w:rPr>
              <w:t>Kiran</w:t>
            </w:r>
          </w:p>
        </w:tc>
        <w:tc>
          <w:tcPr>
            <w:tcW w:w="3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56BF50" w14:textId="77777777" w:rsidR="000B461E" w:rsidRPr="004A1951" w:rsidRDefault="000B461E" w:rsidP="000B4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</w:tbl>
    <w:p w14:paraId="7EF39FD1" w14:textId="77777777" w:rsidR="005B2D8C" w:rsidRDefault="005B2D8C" w:rsidP="005B2D8C">
      <w:pPr>
        <w:rPr>
          <w:rFonts w:ascii="Times New Roman" w:eastAsia="Times New Roman" w:hAnsi="Times New Roman" w:cs="Times New Roman"/>
          <w:b/>
          <w:color w:val="000000"/>
        </w:rPr>
      </w:pPr>
    </w:p>
    <w:p w14:paraId="63471C52" w14:textId="77777777" w:rsidR="007457BF" w:rsidRDefault="007457BF"/>
    <w:sectPr w:rsidR="007457BF" w:rsidSect="005B2D8C">
      <w:pgSz w:w="12240" w:h="15840"/>
      <w:pgMar w:top="63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zc1NTCwtDRS0lEKTi0uzszPAykwrAUAnkY8OiwAAAA="/>
  </w:docVars>
  <w:rsids>
    <w:rsidRoot w:val="005B2D8C"/>
    <w:rsid w:val="000B461E"/>
    <w:rsid w:val="005B2D8C"/>
    <w:rsid w:val="00606BE2"/>
    <w:rsid w:val="007457BF"/>
    <w:rsid w:val="00BE0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7162A"/>
  <w15:chartTrackingRefBased/>
  <w15:docId w15:val="{C401C106-3842-4353-80E6-B0674AF24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Nishant Verma</cp:lastModifiedBy>
  <cp:revision>4</cp:revision>
  <dcterms:created xsi:type="dcterms:W3CDTF">2021-11-02T08:38:00Z</dcterms:created>
  <dcterms:modified xsi:type="dcterms:W3CDTF">2021-11-09T13:20:00Z</dcterms:modified>
</cp:coreProperties>
</file>